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32" w:type="dxa"/>
        <w:tblInd w:w="-732" w:type="dxa"/>
        <w:tblLook w:val="04A0" w:firstRow="1" w:lastRow="0" w:firstColumn="1" w:lastColumn="0" w:noHBand="0" w:noVBand="1"/>
      </w:tblPr>
      <w:tblGrid>
        <w:gridCol w:w="4820"/>
        <w:gridCol w:w="5812"/>
      </w:tblGrid>
      <w:tr w:rsidR="00B02BFD" w:rsidRPr="00A1410F" w14:paraId="7B8D4007" w14:textId="77777777" w:rsidTr="00A1410F">
        <w:tc>
          <w:tcPr>
            <w:tcW w:w="4820" w:type="dxa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144CA8D5" w14:textId="4BE5FF9F" w:rsidR="00B02BFD" w:rsidRPr="009E7675" w:rsidRDefault="001B3350" w:rsidP="004E30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outube Kanalı Canlı Yayın </w:t>
            </w:r>
            <w:r w:rsidR="0099062D">
              <w:rPr>
                <w:rFonts w:ascii="Times New Roman" w:hAnsi="Times New Roman" w:cs="Times New Roman"/>
              </w:rPr>
              <w:t xml:space="preserve">İzni </w:t>
            </w:r>
            <w:r w:rsidR="004E3084" w:rsidRPr="009E7675">
              <w:rPr>
                <w:rFonts w:ascii="Times New Roman" w:hAnsi="Times New Roman" w:cs="Times New Roman"/>
              </w:rPr>
              <w:t>Talep Eden</w:t>
            </w:r>
            <w:r w:rsidR="00A2338B" w:rsidRPr="009E7675">
              <w:rPr>
                <w:rFonts w:ascii="Times New Roman" w:hAnsi="Times New Roman" w:cs="Times New Roman"/>
              </w:rPr>
              <w:t xml:space="preserve"> Birim</w:t>
            </w:r>
          </w:p>
        </w:tc>
        <w:tc>
          <w:tcPr>
            <w:tcW w:w="5812" w:type="dxa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5A064068" w14:textId="77777777" w:rsidR="00B02BFD" w:rsidRDefault="00B02B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F5B0D2" w14:textId="46DE5240" w:rsidR="0099062D" w:rsidRPr="00A1410F" w:rsidRDefault="00990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3350" w:rsidRPr="00A1410F" w14:paraId="71341D98" w14:textId="77777777" w:rsidTr="00A1410F">
        <w:tc>
          <w:tcPr>
            <w:tcW w:w="4820" w:type="dxa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5B18A89D" w14:textId="7144A028" w:rsidR="001B3350" w:rsidRDefault="001B3350" w:rsidP="004E30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lep </w:t>
            </w:r>
            <w:r w:rsidR="0099062D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 xml:space="preserve">denin </w:t>
            </w:r>
            <w:r w:rsidRPr="009E7675">
              <w:rPr>
                <w:rFonts w:ascii="Times New Roman" w:hAnsi="Times New Roman" w:cs="Times New Roman"/>
              </w:rPr>
              <w:t>Ad</w:t>
            </w:r>
            <w:r>
              <w:rPr>
                <w:rFonts w:ascii="Times New Roman" w:hAnsi="Times New Roman" w:cs="Times New Roman"/>
              </w:rPr>
              <w:t>ı</w:t>
            </w:r>
            <w:r w:rsidRPr="009E7675">
              <w:rPr>
                <w:rFonts w:ascii="Times New Roman" w:hAnsi="Times New Roman" w:cs="Times New Roman"/>
              </w:rPr>
              <w:t xml:space="preserve"> Soyad</w:t>
            </w:r>
            <w:r>
              <w:rPr>
                <w:rFonts w:ascii="Times New Roman" w:hAnsi="Times New Roman" w:cs="Times New Roman"/>
              </w:rPr>
              <w:t>ı</w:t>
            </w:r>
          </w:p>
        </w:tc>
        <w:tc>
          <w:tcPr>
            <w:tcW w:w="5812" w:type="dxa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3D094B2C" w14:textId="77777777" w:rsidR="001B3350" w:rsidRDefault="001B33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0970AA" w14:textId="3CE1C9D8" w:rsidR="0099062D" w:rsidRPr="00A1410F" w:rsidRDefault="00990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3350" w:rsidRPr="00A1410F" w14:paraId="56AA2BF7" w14:textId="77777777" w:rsidTr="00A1410F">
        <w:tc>
          <w:tcPr>
            <w:tcW w:w="4820" w:type="dxa"/>
            <w:tcBorders>
              <w:top w:val="single" w:sz="18" w:space="0" w:color="auto"/>
              <w:left w:val="single" w:sz="18" w:space="0" w:color="auto"/>
              <w:right w:val="single" w:sz="12" w:space="0" w:color="auto"/>
            </w:tcBorders>
          </w:tcPr>
          <w:p w14:paraId="70E6C437" w14:textId="0E8AB421" w:rsidR="001B3350" w:rsidRDefault="001B3350" w:rsidP="004E30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lı Yayının Yürütülmesinden Sorumlu Olan Kişinin Adı Soyadı</w:t>
            </w:r>
          </w:p>
        </w:tc>
        <w:tc>
          <w:tcPr>
            <w:tcW w:w="5812" w:type="dxa"/>
            <w:tcBorders>
              <w:top w:val="single" w:sz="18" w:space="0" w:color="auto"/>
              <w:left w:val="single" w:sz="12" w:space="0" w:color="auto"/>
              <w:right w:val="single" w:sz="18" w:space="0" w:color="auto"/>
            </w:tcBorders>
          </w:tcPr>
          <w:p w14:paraId="0E2C88AD" w14:textId="77777777" w:rsidR="001B3350" w:rsidRDefault="001B335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25C876" w14:textId="77777777" w:rsidR="0099062D" w:rsidRDefault="00990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026359" w14:textId="5D841BA7" w:rsidR="0099062D" w:rsidRPr="00A1410F" w:rsidRDefault="00990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38B" w:rsidRPr="00A1410F" w14:paraId="43C74816" w14:textId="77777777" w:rsidTr="00A1410F">
        <w:tc>
          <w:tcPr>
            <w:tcW w:w="4820" w:type="dxa"/>
            <w:tcBorders>
              <w:left w:val="single" w:sz="18" w:space="0" w:color="auto"/>
              <w:right w:val="single" w:sz="12" w:space="0" w:color="auto"/>
            </w:tcBorders>
          </w:tcPr>
          <w:p w14:paraId="63DAB7F5" w14:textId="4F6DC0FE" w:rsidR="00A2338B" w:rsidRPr="009E7675" w:rsidRDefault="001B33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lı Yayının</w:t>
            </w:r>
            <w:r w:rsidR="005B681D">
              <w:rPr>
                <w:rFonts w:ascii="Times New Roman" w:hAnsi="Times New Roman" w:cs="Times New Roman"/>
              </w:rPr>
              <w:t xml:space="preserve"> </w:t>
            </w:r>
            <w:r w:rsidR="007C3379" w:rsidRPr="009E7675">
              <w:rPr>
                <w:rFonts w:ascii="Times New Roman" w:hAnsi="Times New Roman" w:cs="Times New Roman"/>
              </w:rPr>
              <w:t>Başlığı</w:t>
            </w:r>
          </w:p>
        </w:tc>
        <w:tc>
          <w:tcPr>
            <w:tcW w:w="5812" w:type="dxa"/>
            <w:tcBorders>
              <w:left w:val="single" w:sz="12" w:space="0" w:color="auto"/>
              <w:right w:val="single" w:sz="18" w:space="0" w:color="auto"/>
            </w:tcBorders>
          </w:tcPr>
          <w:p w14:paraId="63941188" w14:textId="77777777" w:rsidR="00A2338B" w:rsidRDefault="00A233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D02278" w14:textId="348814D5" w:rsidR="0099062D" w:rsidRPr="00A1410F" w:rsidRDefault="00990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2BFD" w:rsidRPr="00A1410F" w14:paraId="4FAFF37A" w14:textId="77777777" w:rsidTr="00A1410F">
        <w:tc>
          <w:tcPr>
            <w:tcW w:w="4820" w:type="dxa"/>
            <w:tcBorders>
              <w:left w:val="single" w:sz="18" w:space="0" w:color="auto"/>
              <w:right w:val="single" w:sz="12" w:space="0" w:color="auto"/>
            </w:tcBorders>
          </w:tcPr>
          <w:p w14:paraId="4F253C72" w14:textId="7FDA79B8" w:rsidR="00B02BFD" w:rsidRPr="009E7675" w:rsidRDefault="001B3350" w:rsidP="00B02B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lı Yayın</w:t>
            </w:r>
            <w:r w:rsidR="00B02BFD" w:rsidRPr="009E7675">
              <w:rPr>
                <w:rFonts w:ascii="Times New Roman" w:hAnsi="Times New Roman" w:cs="Times New Roman"/>
              </w:rPr>
              <w:t xml:space="preserve"> Tarih</w:t>
            </w:r>
            <w:r>
              <w:rPr>
                <w:rFonts w:ascii="Times New Roman" w:hAnsi="Times New Roman" w:cs="Times New Roman"/>
              </w:rPr>
              <w:t xml:space="preserve"> ve Saati</w:t>
            </w:r>
          </w:p>
        </w:tc>
        <w:tc>
          <w:tcPr>
            <w:tcW w:w="5812" w:type="dxa"/>
            <w:tcBorders>
              <w:left w:val="single" w:sz="12" w:space="0" w:color="auto"/>
              <w:right w:val="single" w:sz="18" w:space="0" w:color="auto"/>
            </w:tcBorders>
          </w:tcPr>
          <w:p w14:paraId="192E0BB5" w14:textId="77777777" w:rsidR="00B02BFD" w:rsidRDefault="00B02B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8CD40D" w14:textId="42718CA9" w:rsidR="0099062D" w:rsidRPr="00A1410F" w:rsidRDefault="00990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2BFD" w:rsidRPr="00A1410F" w14:paraId="6726CCE6" w14:textId="77777777" w:rsidTr="00A1410F">
        <w:tc>
          <w:tcPr>
            <w:tcW w:w="4820" w:type="dxa"/>
            <w:tcBorders>
              <w:left w:val="single" w:sz="18" w:space="0" w:color="auto"/>
              <w:right w:val="single" w:sz="12" w:space="0" w:color="auto"/>
            </w:tcBorders>
          </w:tcPr>
          <w:p w14:paraId="2C1C79B8" w14:textId="3DB6A48D" w:rsidR="00B02BFD" w:rsidRPr="009E7675" w:rsidRDefault="001B33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lı Yayın</w:t>
            </w:r>
            <w:r w:rsidR="005B681D">
              <w:rPr>
                <w:rFonts w:ascii="Times New Roman" w:hAnsi="Times New Roman" w:cs="Times New Roman"/>
              </w:rPr>
              <w:t xml:space="preserve"> </w:t>
            </w:r>
            <w:r w:rsidR="004E3084" w:rsidRPr="009E7675">
              <w:rPr>
                <w:rFonts w:ascii="Times New Roman" w:hAnsi="Times New Roman" w:cs="Times New Roman"/>
              </w:rPr>
              <w:t>Konusu</w:t>
            </w:r>
          </w:p>
        </w:tc>
        <w:tc>
          <w:tcPr>
            <w:tcW w:w="5812" w:type="dxa"/>
            <w:tcBorders>
              <w:left w:val="single" w:sz="12" w:space="0" w:color="auto"/>
              <w:right w:val="single" w:sz="18" w:space="0" w:color="auto"/>
            </w:tcBorders>
          </w:tcPr>
          <w:p w14:paraId="5EA2BF60" w14:textId="77777777" w:rsidR="007C3379" w:rsidRDefault="007C33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765EFC" w14:textId="1683F034" w:rsidR="0099062D" w:rsidRPr="00A1410F" w:rsidRDefault="009906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12F" w:rsidRPr="00A1410F" w14:paraId="2EC0BCED" w14:textId="77777777" w:rsidTr="00A1410F">
        <w:trPr>
          <w:trHeight w:val="225"/>
        </w:trPr>
        <w:tc>
          <w:tcPr>
            <w:tcW w:w="10632" w:type="dxa"/>
            <w:gridSpan w:val="2"/>
            <w:tcBorders>
              <w:top w:val="single" w:sz="12" w:space="0" w:color="auto"/>
              <w:left w:val="single" w:sz="18" w:space="0" w:color="auto"/>
              <w:right w:val="single" w:sz="18" w:space="0" w:color="auto"/>
            </w:tcBorders>
          </w:tcPr>
          <w:p w14:paraId="1F417F63" w14:textId="53B93177" w:rsidR="0099062D" w:rsidRPr="0099062D" w:rsidRDefault="001B3350" w:rsidP="00A1410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Canlı Yayının</w:t>
            </w:r>
            <w:r w:rsidR="005B681D">
              <w:rPr>
                <w:rFonts w:ascii="Times New Roman" w:hAnsi="Times New Roman" w:cs="Times New Roman"/>
              </w:rPr>
              <w:t xml:space="preserve"> </w:t>
            </w:r>
            <w:r w:rsidR="0099062D">
              <w:rPr>
                <w:rFonts w:ascii="Times New Roman" w:hAnsi="Times New Roman" w:cs="Times New Roman"/>
              </w:rPr>
              <w:t xml:space="preserve">Kısa </w:t>
            </w:r>
            <w:r w:rsidR="00FE2025" w:rsidRPr="009E7675">
              <w:rPr>
                <w:rFonts w:ascii="Times New Roman" w:hAnsi="Times New Roman" w:cs="Times New Roman"/>
              </w:rPr>
              <w:t>İçeriği</w:t>
            </w:r>
            <w:r w:rsidR="007C3379" w:rsidRPr="00FF3D90">
              <w:rPr>
                <w:rFonts w:ascii="Times New Roman" w:hAnsi="Times New Roman" w:cs="Times New Roman"/>
                <w:b/>
              </w:rPr>
              <w:t>*</w:t>
            </w:r>
          </w:p>
        </w:tc>
      </w:tr>
      <w:tr w:rsidR="00A1410F" w:rsidRPr="00A1410F" w14:paraId="550E06AA" w14:textId="77777777" w:rsidTr="0099062D">
        <w:trPr>
          <w:trHeight w:val="5875"/>
        </w:trPr>
        <w:tc>
          <w:tcPr>
            <w:tcW w:w="10632" w:type="dxa"/>
            <w:gridSpan w:val="2"/>
            <w:tcBorders>
              <w:left w:val="single" w:sz="18" w:space="0" w:color="auto"/>
              <w:right w:val="single" w:sz="18" w:space="0" w:color="auto"/>
            </w:tcBorders>
          </w:tcPr>
          <w:p w14:paraId="331CA046" w14:textId="77777777"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D5E8A" w14:textId="77777777"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60CE6B" w14:textId="77777777"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DBA321" w14:textId="77777777"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0E1509" w14:textId="77777777"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49D143" w14:textId="77777777"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EDCCC1" w14:textId="77777777" w:rsid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D50B03" w14:textId="77777777"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145885" w14:textId="77777777"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94A57B" w14:textId="77777777"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9D3E3F" w14:textId="77777777"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69B335" w14:textId="77777777"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0CB433" w14:textId="77777777" w:rsidR="006F5FF7" w:rsidRDefault="006F5FF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519F5F" w14:textId="73CC827B" w:rsid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B6AF2F" w14:textId="77777777" w:rsidR="001B3350" w:rsidRPr="00A1410F" w:rsidRDefault="001B3350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5BB371" w14:textId="77777777" w:rsidR="00A1410F" w:rsidRPr="00A1410F" w:rsidRDefault="00A1410F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1410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4CFFA4CE" w14:textId="77777777" w:rsidR="00A1410F" w:rsidRDefault="004E3084" w:rsidP="004E3084">
            <w:pPr>
              <w:tabs>
                <w:tab w:val="left" w:pos="80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066259DE" w14:textId="77777777" w:rsidR="00A1410F" w:rsidRPr="00FE2025" w:rsidRDefault="004E3084" w:rsidP="00FF3D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32021A65" w14:textId="77777777" w:rsidR="00541617" w:rsidRDefault="0054161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D793C1" w14:textId="77777777" w:rsidR="00541617" w:rsidRDefault="0054161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E94157" w14:textId="77777777" w:rsidR="00541617" w:rsidRDefault="0054161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AAE9DB" w14:textId="77777777" w:rsidR="00541617" w:rsidRDefault="0054161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7DB7D4" w14:textId="77777777" w:rsidR="00541617" w:rsidRDefault="0054161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1A4676" w14:textId="38DA806D" w:rsidR="00541617" w:rsidRPr="00A1410F" w:rsidRDefault="00541617" w:rsidP="00A14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3D90" w:rsidRPr="00A1410F" w14:paraId="5BF0BD10" w14:textId="77777777" w:rsidTr="00FF3D90">
        <w:trPr>
          <w:trHeight w:val="659"/>
        </w:trPr>
        <w:tc>
          <w:tcPr>
            <w:tcW w:w="4820" w:type="dxa"/>
            <w:tcBorders>
              <w:left w:val="single" w:sz="18" w:space="0" w:color="auto"/>
              <w:right w:val="single" w:sz="18" w:space="0" w:color="auto"/>
            </w:tcBorders>
          </w:tcPr>
          <w:p w14:paraId="162293E2" w14:textId="2F5F7FB9" w:rsidR="00FF3D90" w:rsidRPr="00FF3D90" w:rsidRDefault="001B3350" w:rsidP="00FF3D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tube Kanalı Canlı Yayın</w:t>
            </w:r>
            <w:r w:rsidR="00FF3D90" w:rsidRPr="00FF3D90">
              <w:rPr>
                <w:rFonts w:ascii="Times New Roman" w:hAnsi="Times New Roman" w:cs="Times New Roman"/>
              </w:rPr>
              <w:t xml:space="preserve"> Konusunda Görüşülen Kişi</w:t>
            </w:r>
          </w:p>
        </w:tc>
        <w:tc>
          <w:tcPr>
            <w:tcW w:w="5812" w:type="dxa"/>
            <w:tcBorders>
              <w:left w:val="single" w:sz="18" w:space="0" w:color="auto"/>
              <w:right w:val="single" w:sz="18" w:space="0" w:color="auto"/>
            </w:tcBorders>
          </w:tcPr>
          <w:p w14:paraId="478FFCB3" w14:textId="2681BE7F" w:rsidR="00FF3D90" w:rsidRPr="00FF3D90" w:rsidRDefault="0099062D" w:rsidP="00FF3D90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978316" wp14:editId="0C7CB03D">
                      <wp:simplePos x="0" y="0"/>
                      <wp:positionH relativeFrom="column">
                        <wp:posOffset>-13335</wp:posOffset>
                      </wp:positionH>
                      <wp:positionV relativeFrom="paragraph">
                        <wp:posOffset>253365</wp:posOffset>
                      </wp:positionV>
                      <wp:extent cx="160020" cy="129540"/>
                      <wp:effectExtent l="5715" t="5080" r="5715" b="825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E3202" id="Rectangle 3" o:spid="_x0000_s1026" style="position:absolute;margin-left:-1.05pt;margin-top:19.95pt;width:12.6pt;height:1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"/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F8CDAF4" wp14:editId="3A4A9F66">
                      <wp:simplePos x="0" y="0"/>
                      <wp:positionH relativeFrom="column">
                        <wp:posOffset>-13335</wp:posOffset>
                      </wp:positionH>
                      <wp:positionV relativeFrom="paragraph">
                        <wp:posOffset>47625</wp:posOffset>
                      </wp:positionV>
                      <wp:extent cx="160020" cy="129540"/>
                      <wp:effectExtent l="5715" t="8890" r="5715" b="13970"/>
                      <wp:wrapNone/>
                      <wp:docPr id="1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295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7EC888" id="Rectangle 2" o:spid="_x0000_s1026" style="position:absolute;margin-left:-1.05pt;margin-top:3.75pt;width:12.6pt;height:10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"/>
                  </w:pict>
                </mc:Fallback>
              </mc:AlternateContent>
            </w:r>
            <w:r w:rsidR="00FF3D90" w:rsidRPr="00FF3D90">
              <w:rPr>
                <w:rFonts w:ascii="Times New Roman" w:hAnsi="Times New Roman" w:cs="Times New Roman"/>
              </w:rPr>
              <w:t xml:space="preserve">      Web</w:t>
            </w:r>
            <w:r w:rsidR="001B3350">
              <w:rPr>
                <w:rFonts w:ascii="Times New Roman" w:hAnsi="Times New Roman" w:cs="Times New Roman"/>
              </w:rPr>
              <w:t xml:space="preserve"> ve Sosyal Medya</w:t>
            </w:r>
            <w:r w:rsidR="00FF3D90" w:rsidRPr="00FF3D90">
              <w:rPr>
                <w:rFonts w:ascii="Times New Roman" w:hAnsi="Times New Roman" w:cs="Times New Roman"/>
              </w:rPr>
              <w:t xml:space="preserve"> Sorumlusu Dekan Yardımcısı</w:t>
            </w:r>
          </w:p>
          <w:p w14:paraId="79DE3052" w14:textId="69271885" w:rsidR="00FF3D90" w:rsidRPr="00FF3D90" w:rsidRDefault="00FF3D90" w:rsidP="00A1410F">
            <w:pPr>
              <w:rPr>
                <w:rFonts w:ascii="Times New Roman" w:hAnsi="Times New Roman" w:cs="Times New Roman"/>
              </w:rPr>
            </w:pPr>
            <w:r w:rsidRPr="00FF3D90">
              <w:rPr>
                <w:rFonts w:ascii="Times New Roman" w:hAnsi="Times New Roman" w:cs="Times New Roman"/>
              </w:rPr>
              <w:t xml:space="preserve">      </w:t>
            </w:r>
            <w:r w:rsidR="001B3350" w:rsidRPr="00FF3D90">
              <w:rPr>
                <w:rFonts w:ascii="Times New Roman" w:hAnsi="Times New Roman" w:cs="Times New Roman"/>
              </w:rPr>
              <w:t>Web</w:t>
            </w:r>
            <w:r w:rsidR="001B3350">
              <w:rPr>
                <w:rFonts w:ascii="Times New Roman" w:hAnsi="Times New Roman" w:cs="Times New Roman"/>
              </w:rPr>
              <w:t xml:space="preserve"> ve Sosyal Medya</w:t>
            </w:r>
            <w:r w:rsidRPr="00FF3D90">
              <w:rPr>
                <w:rFonts w:ascii="Times New Roman" w:hAnsi="Times New Roman" w:cs="Times New Roman"/>
              </w:rPr>
              <w:t xml:space="preserve"> Ko</w:t>
            </w:r>
            <w:r w:rsidR="0099062D">
              <w:rPr>
                <w:rFonts w:ascii="Times New Roman" w:hAnsi="Times New Roman" w:cs="Times New Roman"/>
              </w:rPr>
              <w:t>misyon Başkanı</w:t>
            </w:r>
          </w:p>
        </w:tc>
      </w:tr>
      <w:tr w:rsidR="00FF3D90" w:rsidRPr="00A1410F" w14:paraId="6EC225DF" w14:textId="77777777" w:rsidTr="00FF3D90">
        <w:trPr>
          <w:trHeight w:val="659"/>
        </w:trPr>
        <w:tc>
          <w:tcPr>
            <w:tcW w:w="4820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3D91F1A5" w14:textId="77777777" w:rsidR="00FF3D90" w:rsidRPr="00FF3D90" w:rsidRDefault="00FF3D90" w:rsidP="00FF3D9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örüşülen Tarih</w:t>
            </w:r>
          </w:p>
        </w:tc>
        <w:tc>
          <w:tcPr>
            <w:tcW w:w="5812" w:type="dxa"/>
            <w:tcBorders>
              <w:left w:val="single" w:sz="18" w:space="0" w:color="auto"/>
              <w:bottom w:val="single" w:sz="12" w:space="0" w:color="auto"/>
              <w:right w:val="single" w:sz="18" w:space="0" w:color="auto"/>
            </w:tcBorders>
          </w:tcPr>
          <w:p w14:paraId="22F010D3" w14:textId="066B535A" w:rsidR="00FF3D90" w:rsidRPr="00FF3D90" w:rsidRDefault="00FF3D90" w:rsidP="00FF3D90">
            <w:pPr>
              <w:spacing w:line="360" w:lineRule="auto"/>
              <w:rPr>
                <w:rFonts w:ascii="Times New Roman" w:hAnsi="Times New Roman" w:cs="Times New Roman"/>
                <w:noProof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t>…/ …/ …….</w:t>
            </w:r>
          </w:p>
        </w:tc>
      </w:tr>
    </w:tbl>
    <w:p w14:paraId="2933D732" w14:textId="77777777" w:rsidR="004E3084" w:rsidRPr="004E3084" w:rsidRDefault="004E3084" w:rsidP="004E3084">
      <w:pPr>
        <w:spacing w:after="0"/>
        <w:ind w:left="-709"/>
        <w:rPr>
          <w:rFonts w:ascii="Times New Roman" w:hAnsi="Times New Roman" w:cs="Times New Roman"/>
          <w:b/>
          <w:sz w:val="12"/>
          <w:szCs w:val="12"/>
        </w:rPr>
      </w:pPr>
    </w:p>
    <w:p w14:paraId="44D36451" w14:textId="52500B78" w:rsidR="00981049" w:rsidRDefault="007C3379" w:rsidP="004E3084">
      <w:pPr>
        <w:spacing w:after="0"/>
        <w:ind w:left="-709"/>
        <w:rPr>
          <w:rFonts w:ascii="Times New Roman" w:hAnsi="Times New Roman" w:cs="Times New Roman"/>
          <w:b/>
          <w:sz w:val="18"/>
          <w:szCs w:val="18"/>
        </w:rPr>
      </w:pPr>
      <w:r w:rsidRPr="00FE2025">
        <w:rPr>
          <w:rFonts w:ascii="Times New Roman" w:hAnsi="Times New Roman" w:cs="Times New Roman"/>
          <w:b/>
          <w:sz w:val="18"/>
          <w:szCs w:val="18"/>
        </w:rPr>
        <w:t>*</w:t>
      </w:r>
      <w:proofErr w:type="spellStart"/>
      <w:r w:rsidR="001B3350">
        <w:rPr>
          <w:rFonts w:ascii="Times New Roman" w:hAnsi="Times New Roman" w:cs="Times New Roman"/>
          <w:b/>
          <w:sz w:val="18"/>
          <w:szCs w:val="18"/>
        </w:rPr>
        <w:t>YouTube</w:t>
      </w:r>
      <w:proofErr w:type="spellEnd"/>
      <w:r w:rsidR="001B3350">
        <w:rPr>
          <w:rFonts w:ascii="Times New Roman" w:hAnsi="Times New Roman" w:cs="Times New Roman"/>
          <w:b/>
          <w:sz w:val="18"/>
          <w:szCs w:val="18"/>
        </w:rPr>
        <w:t xml:space="preserve"> canlı yayın konusuna ilişkin </w:t>
      </w:r>
      <w:r w:rsidR="00FF3D90">
        <w:rPr>
          <w:rFonts w:ascii="Times New Roman" w:hAnsi="Times New Roman" w:cs="Times New Roman"/>
          <w:b/>
          <w:sz w:val="18"/>
          <w:szCs w:val="18"/>
        </w:rPr>
        <w:t>afiş</w:t>
      </w:r>
      <w:r w:rsidR="001B3350">
        <w:rPr>
          <w:rFonts w:ascii="Times New Roman" w:hAnsi="Times New Roman" w:cs="Times New Roman"/>
          <w:b/>
          <w:sz w:val="18"/>
          <w:szCs w:val="18"/>
        </w:rPr>
        <w:t xml:space="preserve"> ve duyuru dosya ekiyle gönderilmelidir.</w:t>
      </w:r>
    </w:p>
    <w:p w14:paraId="7CBC5861" w14:textId="3F021EE0" w:rsidR="007C3379" w:rsidRDefault="00C80C28" w:rsidP="00C80C28">
      <w:pPr>
        <w:spacing w:after="0"/>
        <w:ind w:left="-709"/>
        <w:rPr>
          <w:rFonts w:ascii="Times New Roman" w:hAnsi="Times New Roman" w:cs="Times New Roman"/>
          <w:b/>
          <w:sz w:val="18"/>
          <w:szCs w:val="18"/>
        </w:rPr>
      </w:pPr>
      <w:r w:rsidRPr="00FE2025">
        <w:rPr>
          <w:rFonts w:ascii="Times New Roman" w:hAnsi="Times New Roman" w:cs="Times New Roman"/>
          <w:b/>
          <w:sz w:val="18"/>
          <w:szCs w:val="18"/>
        </w:rPr>
        <w:t>**</w:t>
      </w:r>
      <w:r w:rsidR="00FF3D90">
        <w:rPr>
          <w:rFonts w:ascii="Times New Roman" w:hAnsi="Times New Roman" w:cs="Times New Roman"/>
          <w:b/>
          <w:sz w:val="18"/>
          <w:szCs w:val="18"/>
        </w:rPr>
        <w:t xml:space="preserve"> Form doldurulduktan</w:t>
      </w:r>
      <w:r>
        <w:rPr>
          <w:rFonts w:ascii="Times New Roman" w:hAnsi="Times New Roman" w:cs="Times New Roman"/>
          <w:b/>
          <w:sz w:val="18"/>
          <w:szCs w:val="18"/>
        </w:rPr>
        <w:t xml:space="preserve"> sonra </w:t>
      </w:r>
      <w:hyperlink r:id="rId7" w:history="1">
        <w:r w:rsidR="009F61D8" w:rsidRPr="00BC5FDE">
          <w:rPr>
            <w:rStyle w:val="Kpr"/>
            <w:rFonts w:ascii="Times New Roman" w:hAnsi="Times New Roman" w:cs="Times New Roman"/>
            <w:b/>
            <w:sz w:val="18"/>
            <w:szCs w:val="18"/>
          </w:rPr>
          <w:t>hemsirelikweb@akdeniz.edu.tr</w:t>
        </w:r>
      </w:hyperlink>
      <w:r>
        <w:rPr>
          <w:rFonts w:ascii="Times New Roman" w:hAnsi="Times New Roman" w:cs="Times New Roman"/>
          <w:b/>
          <w:sz w:val="18"/>
          <w:szCs w:val="18"/>
        </w:rPr>
        <w:t xml:space="preserve"> adresine gönderilir.</w:t>
      </w:r>
    </w:p>
    <w:p w14:paraId="25E4D277" w14:textId="3226BFFE" w:rsidR="00541617" w:rsidRDefault="00541617" w:rsidP="00C80C28">
      <w:pPr>
        <w:spacing w:after="0"/>
        <w:ind w:left="-709"/>
        <w:rPr>
          <w:rFonts w:ascii="Times New Roman" w:hAnsi="Times New Roman" w:cs="Times New Roman"/>
          <w:b/>
          <w:sz w:val="18"/>
          <w:szCs w:val="18"/>
        </w:rPr>
      </w:pPr>
    </w:p>
    <w:p w14:paraId="13A03AC2" w14:textId="04FAE2E5" w:rsidR="00541617" w:rsidRDefault="00541617" w:rsidP="00C80C28">
      <w:pPr>
        <w:spacing w:after="0"/>
        <w:ind w:left="-709"/>
        <w:rPr>
          <w:rFonts w:ascii="Times New Roman" w:hAnsi="Times New Roman" w:cs="Times New Roman"/>
          <w:b/>
          <w:sz w:val="18"/>
          <w:szCs w:val="18"/>
        </w:rPr>
      </w:pPr>
    </w:p>
    <w:p w14:paraId="0EF33F7B" w14:textId="0976B60A" w:rsidR="00541617" w:rsidRDefault="00541617" w:rsidP="00541617">
      <w:pPr>
        <w:spacing w:after="0"/>
        <w:ind w:left="-851"/>
        <w:rPr>
          <w:rFonts w:ascii="Times New Roman" w:hAnsi="Times New Roman" w:cs="Times New Roman"/>
          <w:b/>
          <w:sz w:val="18"/>
          <w:szCs w:val="18"/>
        </w:rPr>
      </w:pPr>
    </w:p>
    <w:p w14:paraId="4C8311BC" w14:textId="28FE6AB7" w:rsidR="00541617" w:rsidRPr="00C80C28" w:rsidRDefault="00541617" w:rsidP="00541617">
      <w:pPr>
        <w:spacing w:after="0"/>
        <w:ind w:left="-851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Form No:</w:t>
      </w:r>
      <w:r w:rsidRPr="00541617">
        <w:rPr>
          <w:rFonts w:ascii="Times New Roman" w:hAnsi="Times New Roman" w:cs="Times New Roman"/>
          <w:b/>
          <w:sz w:val="18"/>
          <w:szCs w:val="18"/>
        </w:rPr>
        <w:t>27029968.FR.115</w:t>
      </w:r>
      <w:r>
        <w:rPr>
          <w:rFonts w:ascii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</w:t>
      </w:r>
      <w:proofErr w:type="spellStart"/>
      <w:r>
        <w:rPr>
          <w:rFonts w:ascii="Times New Roman" w:hAnsi="Times New Roman" w:cs="Times New Roman"/>
          <w:b/>
          <w:sz w:val="18"/>
          <w:szCs w:val="18"/>
        </w:rPr>
        <w:t>Rev.No</w:t>
      </w:r>
      <w:proofErr w:type="spellEnd"/>
      <w:r>
        <w:rPr>
          <w:rFonts w:ascii="Times New Roman" w:hAnsi="Times New Roman" w:cs="Times New Roman"/>
          <w:b/>
          <w:sz w:val="18"/>
          <w:szCs w:val="18"/>
        </w:rPr>
        <w:t>: 00</w:t>
      </w:r>
    </w:p>
    <w:sectPr w:rsidR="00541617" w:rsidRPr="00C80C28" w:rsidSect="00541617">
      <w:headerReference w:type="default" r:id="rId8"/>
      <w:footerReference w:type="default" r:id="rId9"/>
      <w:pgSz w:w="11906" w:h="16838"/>
      <w:pgMar w:top="1843" w:right="566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5CAD8" w14:textId="77777777" w:rsidR="00612C3A" w:rsidRDefault="00612C3A" w:rsidP="007C3379">
      <w:pPr>
        <w:spacing w:after="0" w:line="240" w:lineRule="auto"/>
      </w:pPr>
      <w:r>
        <w:separator/>
      </w:r>
    </w:p>
  </w:endnote>
  <w:endnote w:type="continuationSeparator" w:id="0">
    <w:p w14:paraId="3B3C252E" w14:textId="77777777" w:rsidR="00612C3A" w:rsidRDefault="00612C3A" w:rsidP="007C33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966A8" w14:textId="1C7359B0" w:rsidR="00DA4524" w:rsidRDefault="00DA4524" w:rsidP="00DA4524">
    <w:pPr>
      <w:pStyle w:val="AltBilgi"/>
      <w:tabs>
        <w:tab w:val="left" w:pos="8789"/>
      </w:tabs>
      <w:ind w:left="-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B94FE" w14:textId="77777777" w:rsidR="00612C3A" w:rsidRDefault="00612C3A" w:rsidP="007C3379">
      <w:pPr>
        <w:spacing w:after="0" w:line="240" w:lineRule="auto"/>
      </w:pPr>
      <w:r>
        <w:separator/>
      </w:r>
    </w:p>
  </w:footnote>
  <w:footnote w:type="continuationSeparator" w:id="0">
    <w:p w14:paraId="2795A8EF" w14:textId="77777777" w:rsidR="00612C3A" w:rsidRDefault="00612C3A" w:rsidP="007C33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F69FC" w14:textId="76612FE1" w:rsidR="00541617" w:rsidRPr="00541617" w:rsidRDefault="0099446E" w:rsidP="00541617">
    <w:pPr>
      <w:pStyle w:val="stBilgi"/>
      <w:tabs>
        <w:tab w:val="left" w:pos="384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41617">
      <w:rPr>
        <w:rFonts w:ascii="Times New Roman" w:hAnsi="Times New Roman" w:cs="Times New Roman"/>
        <w:b/>
        <w:bCs/>
        <w:noProof/>
        <w:sz w:val="28"/>
        <w:szCs w:val="28"/>
        <w:lang w:eastAsia="tr-TR"/>
      </w:rPr>
      <w:drawing>
        <wp:anchor distT="0" distB="0" distL="114300" distR="114300" simplePos="0" relativeHeight="251660288" behindDoc="0" locked="0" layoutInCell="1" allowOverlap="1" wp14:anchorId="5F30F973" wp14:editId="74DE94A7">
          <wp:simplePos x="0" y="0"/>
          <wp:positionH relativeFrom="column">
            <wp:posOffset>5043805</wp:posOffset>
          </wp:positionH>
          <wp:positionV relativeFrom="paragraph">
            <wp:posOffset>-363855</wp:posOffset>
          </wp:positionV>
          <wp:extent cx="857250" cy="1000125"/>
          <wp:effectExtent l="19050" t="0" r="0" b="0"/>
          <wp:wrapSquare wrapText="bothSides"/>
          <wp:docPr id="28" name="Resim 1" descr="k-q-tse-iso-en-9000-vector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1" descr="k-q-tse-iso-en-9000-vector-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10001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4524" w:rsidRPr="00541617">
      <w:rPr>
        <w:rFonts w:ascii="Times New Roman" w:hAnsi="Times New Roman" w:cs="Times New Roman"/>
        <w:b/>
        <w:bCs/>
        <w:noProof/>
        <w:sz w:val="28"/>
        <w:szCs w:val="28"/>
        <w:lang w:eastAsia="tr-TR"/>
      </w:rPr>
      <w:drawing>
        <wp:anchor distT="0" distB="0" distL="114300" distR="114300" simplePos="0" relativeHeight="251658240" behindDoc="0" locked="0" layoutInCell="1" allowOverlap="1" wp14:anchorId="19F9CFBE" wp14:editId="1FA37648">
          <wp:simplePos x="0" y="0"/>
          <wp:positionH relativeFrom="column">
            <wp:posOffset>-423545</wp:posOffset>
          </wp:positionH>
          <wp:positionV relativeFrom="paragraph">
            <wp:posOffset>-287655</wp:posOffset>
          </wp:positionV>
          <wp:extent cx="762000" cy="762000"/>
          <wp:effectExtent l="0" t="0" r="0" b="0"/>
          <wp:wrapNone/>
          <wp:docPr id="29" name="Resim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41617">
      <w:rPr>
        <w:rFonts w:ascii="Times New Roman" w:hAnsi="Times New Roman" w:cs="Times New Roman"/>
        <w:b/>
        <w:bCs/>
        <w:sz w:val="28"/>
        <w:szCs w:val="28"/>
      </w:rPr>
      <w:t xml:space="preserve">          </w:t>
    </w:r>
    <w:r w:rsidR="00541617" w:rsidRPr="00541617">
      <w:rPr>
        <w:rFonts w:ascii="Times New Roman" w:hAnsi="Times New Roman" w:cs="Times New Roman"/>
        <w:b/>
        <w:bCs/>
        <w:sz w:val="28"/>
        <w:szCs w:val="28"/>
      </w:rPr>
      <w:t xml:space="preserve">TC.            </w:t>
    </w:r>
  </w:p>
  <w:p w14:paraId="1F74320A" w14:textId="07145D18" w:rsidR="00541617" w:rsidRPr="00541617" w:rsidRDefault="00541617" w:rsidP="00541617">
    <w:pPr>
      <w:pStyle w:val="stBilgi"/>
      <w:tabs>
        <w:tab w:val="left" w:pos="384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>
      <w:rPr>
        <w:sz w:val="28"/>
        <w:szCs w:val="28"/>
      </w:rPr>
      <w:t xml:space="preserve">             </w:t>
    </w:r>
    <w:r w:rsidRPr="00541617">
      <w:rPr>
        <w:sz w:val="28"/>
        <w:szCs w:val="28"/>
      </w:rPr>
      <w:t xml:space="preserve"> </w:t>
    </w:r>
    <w:r w:rsidRPr="00541617">
      <w:rPr>
        <w:rFonts w:ascii="Times New Roman" w:hAnsi="Times New Roman" w:cs="Times New Roman"/>
        <w:b/>
        <w:bCs/>
        <w:sz w:val="28"/>
        <w:szCs w:val="28"/>
      </w:rPr>
      <w:t>Akdeniz Üniversitesi</w:t>
    </w:r>
  </w:p>
  <w:p w14:paraId="6F0317CB" w14:textId="1D65D26B" w:rsidR="00DA4524" w:rsidRPr="00541617" w:rsidRDefault="00541617" w:rsidP="00541617">
    <w:pPr>
      <w:pStyle w:val="stBilgi"/>
      <w:tabs>
        <w:tab w:val="left" w:pos="3840"/>
      </w:tabs>
      <w:jc w:val="center"/>
      <w:rPr>
        <w:rFonts w:ascii="Times New Roman" w:hAnsi="Times New Roman" w:cs="Times New Roman"/>
        <w:b/>
        <w:bCs/>
        <w:sz w:val="28"/>
        <w:szCs w:val="28"/>
      </w:rPr>
    </w:pPr>
    <w:r w:rsidRPr="00541617">
      <w:rPr>
        <w:rFonts w:ascii="Times New Roman" w:hAnsi="Times New Roman" w:cs="Times New Roman"/>
        <w:b/>
        <w:bCs/>
        <w:sz w:val="28"/>
        <w:szCs w:val="28"/>
      </w:rPr>
      <w:t xml:space="preserve">      </w:t>
    </w:r>
    <w:r>
      <w:rPr>
        <w:rFonts w:ascii="Times New Roman" w:hAnsi="Times New Roman" w:cs="Times New Roman"/>
        <w:b/>
        <w:bCs/>
        <w:sz w:val="28"/>
        <w:szCs w:val="28"/>
      </w:rPr>
      <w:t xml:space="preserve">      </w:t>
    </w:r>
    <w:r w:rsidRPr="00541617">
      <w:rPr>
        <w:rFonts w:ascii="Times New Roman" w:hAnsi="Times New Roman" w:cs="Times New Roman"/>
        <w:b/>
        <w:bCs/>
        <w:sz w:val="28"/>
        <w:szCs w:val="28"/>
      </w:rPr>
      <w:t xml:space="preserve"> Hemşirelik Fakültesi</w:t>
    </w:r>
  </w:p>
  <w:p w14:paraId="64B4B1AB" w14:textId="5E13DB90" w:rsidR="00DA4524" w:rsidRPr="00541617" w:rsidRDefault="00DA4524" w:rsidP="0099446E">
    <w:pPr>
      <w:pStyle w:val="stBilgi"/>
      <w:rPr>
        <w:rFonts w:ascii="Times New Roman" w:hAnsi="Times New Roman" w:cs="Times New Roman"/>
        <w:sz w:val="28"/>
        <w:szCs w:val="28"/>
      </w:rPr>
    </w:pPr>
    <w:r>
      <w:tab/>
    </w:r>
    <w:proofErr w:type="spellStart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>Youtube</w:t>
    </w:r>
    <w:proofErr w:type="spellEnd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 xml:space="preserve"> </w:t>
    </w:r>
    <w:proofErr w:type="spellStart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>Kanali</w:t>
    </w:r>
    <w:proofErr w:type="spellEnd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 xml:space="preserve"> </w:t>
    </w:r>
    <w:proofErr w:type="spellStart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>Canlı</w:t>
    </w:r>
    <w:proofErr w:type="spellEnd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 xml:space="preserve"> </w:t>
    </w:r>
    <w:proofErr w:type="spellStart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>Yayın</w:t>
    </w:r>
    <w:proofErr w:type="spellEnd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 xml:space="preserve"> </w:t>
    </w:r>
    <w:proofErr w:type="spellStart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>İzin</w:t>
    </w:r>
    <w:proofErr w:type="spellEnd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 xml:space="preserve"> </w:t>
    </w:r>
    <w:proofErr w:type="spellStart"/>
    <w:r w:rsidR="00541617" w:rsidRPr="00541617">
      <w:rPr>
        <w:rFonts w:ascii="Times New Roman" w:eastAsia="Times New Roman" w:hAnsi="Times New Roman" w:cs="Times New Roman"/>
        <w:b/>
        <w:sz w:val="28"/>
        <w:szCs w:val="28"/>
        <w:lang w:val="de-DE"/>
      </w:rPr>
      <w:t>Formu</w:t>
    </w:r>
    <w:proofErr w:type="spellEnd"/>
  </w:p>
  <w:p w14:paraId="0310CEC2" w14:textId="77777777" w:rsidR="00DA4524" w:rsidRPr="00541617" w:rsidRDefault="00DA4524" w:rsidP="00DA4524">
    <w:pPr>
      <w:pStyle w:val="stBilgi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tLAwMjQwsTAzMjdR0lEKTi0uzszPAykwrAUAXYNFeiwAAAA="/>
  </w:docVars>
  <w:rsids>
    <w:rsidRoot w:val="00AE289B"/>
    <w:rsid w:val="000669A2"/>
    <w:rsid w:val="000856B3"/>
    <w:rsid w:val="001B3350"/>
    <w:rsid w:val="001C2F3E"/>
    <w:rsid w:val="0032646B"/>
    <w:rsid w:val="003468F7"/>
    <w:rsid w:val="0039074C"/>
    <w:rsid w:val="00423DE0"/>
    <w:rsid w:val="004E3084"/>
    <w:rsid w:val="00541617"/>
    <w:rsid w:val="005B681D"/>
    <w:rsid w:val="00612C3A"/>
    <w:rsid w:val="006F5FF7"/>
    <w:rsid w:val="0075067A"/>
    <w:rsid w:val="007C3379"/>
    <w:rsid w:val="00807009"/>
    <w:rsid w:val="00860D92"/>
    <w:rsid w:val="009506BD"/>
    <w:rsid w:val="00981049"/>
    <w:rsid w:val="0099062D"/>
    <w:rsid w:val="0099446E"/>
    <w:rsid w:val="009E7675"/>
    <w:rsid w:val="009F61D8"/>
    <w:rsid w:val="00A1410F"/>
    <w:rsid w:val="00A2338B"/>
    <w:rsid w:val="00A3012F"/>
    <w:rsid w:val="00AE289B"/>
    <w:rsid w:val="00B02BFD"/>
    <w:rsid w:val="00C55226"/>
    <w:rsid w:val="00C80C28"/>
    <w:rsid w:val="00CF49CA"/>
    <w:rsid w:val="00D52DB2"/>
    <w:rsid w:val="00DA4524"/>
    <w:rsid w:val="00FE2025"/>
    <w:rsid w:val="00FF3D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B9C722"/>
  <w15:docId w15:val="{46099FDE-18B0-4FAB-8221-39B094871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DB2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02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7C3379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C3379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7C3379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7C3379"/>
    <w:pPr>
      <w:spacing w:after="0" w:line="240" w:lineRule="auto"/>
    </w:pPr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7C3379"/>
    <w:rPr>
      <w:sz w:val="20"/>
      <w:szCs w:val="20"/>
    </w:rPr>
  </w:style>
  <w:style w:type="character" w:styleId="SonNotBavurusu">
    <w:name w:val="endnote reference"/>
    <w:basedOn w:val="VarsaylanParagrafYazTipi"/>
    <w:uiPriority w:val="99"/>
    <w:semiHidden/>
    <w:unhideWhenUsed/>
    <w:rsid w:val="007C3379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DA45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A4524"/>
  </w:style>
  <w:style w:type="paragraph" w:styleId="AltBilgi">
    <w:name w:val="footer"/>
    <w:basedOn w:val="Normal"/>
    <w:link w:val="AltBilgiChar"/>
    <w:unhideWhenUsed/>
    <w:rsid w:val="00DA452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rsid w:val="00DA4524"/>
  </w:style>
  <w:style w:type="character" w:styleId="Kpr">
    <w:name w:val="Hyperlink"/>
    <w:basedOn w:val="VarsaylanParagrafYazTipi"/>
    <w:uiPriority w:val="99"/>
    <w:unhideWhenUsed/>
    <w:rsid w:val="00C80C28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F61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13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emsirelikweb@akdeniz.edu.t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9F282-2D94-4A8A-8827-6C8299782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-pc</dc:creator>
  <cp:keywords/>
  <dc:description/>
  <cp:lastModifiedBy>karaman izel</cp:lastModifiedBy>
  <cp:revision>2</cp:revision>
  <dcterms:created xsi:type="dcterms:W3CDTF">2021-04-24T19:07:00Z</dcterms:created>
  <dcterms:modified xsi:type="dcterms:W3CDTF">2021-04-24T19:07:00Z</dcterms:modified>
</cp:coreProperties>
</file>